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6725" w:rsidRPr="00A54F46" w:rsidRDefault="00810829">
      <w:pPr>
        <w:pBdr>
          <w:bottom w:val="single" w:sz="12" w:space="1" w:color="auto"/>
        </w:pBdr>
        <w:rPr>
          <w:b/>
          <w:sz w:val="36"/>
          <w:szCs w:val="36"/>
        </w:rPr>
      </w:pPr>
      <w:r w:rsidRPr="00A54F46">
        <w:rPr>
          <w:b/>
          <w:sz w:val="36"/>
          <w:szCs w:val="36"/>
        </w:rPr>
        <w:t xml:space="preserve">Příklad MS Dynamics NAV </w:t>
      </w:r>
      <w:r w:rsidR="007A3555">
        <w:rPr>
          <w:b/>
          <w:sz w:val="36"/>
          <w:szCs w:val="36"/>
        </w:rPr>
        <w:t>–</w:t>
      </w:r>
      <w:r w:rsidRPr="00A54F46">
        <w:rPr>
          <w:b/>
          <w:sz w:val="36"/>
          <w:szCs w:val="36"/>
        </w:rPr>
        <w:t xml:space="preserve"> </w:t>
      </w:r>
      <w:r w:rsidR="00184CBF">
        <w:rPr>
          <w:b/>
          <w:sz w:val="36"/>
          <w:szCs w:val="36"/>
        </w:rPr>
        <w:t>Skladové jednotky</w:t>
      </w:r>
    </w:p>
    <w:p w:rsidR="00810829" w:rsidRDefault="00810829">
      <w:r>
        <w:t>Vytvořil</w:t>
      </w:r>
      <w:r>
        <w:tab/>
      </w:r>
      <w:r>
        <w:tab/>
      </w:r>
      <w:r>
        <w:tab/>
        <w:t>:</w:t>
      </w:r>
      <w:r>
        <w:tab/>
      </w:r>
      <w:r w:rsidR="00A54F46">
        <w:t xml:space="preserve">Jaromír </w:t>
      </w:r>
      <w:r>
        <w:t>Skorkovský</w:t>
      </w:r>
      <w:r w:rsidR="00A54F46">
        <w:t>,</w:t>
      </w:r>
      <w:r w:rsidR="00462855">
        <w:t xml:space="preserve"> </w:t>
      </w:r>
      <w:r w:rsidR="00A54F46">
        <w:t>KPH</w:t>
      </w:r>
    </w:p>
    <w:p w:rsidR="00810829" w:rsidRDefault="00810829">
      <w:r>
        <w:t>Datum</w:t>
      </w:r>
      <w:r>
        <w:tab/>
      </w:r>
      <w:r>
        <w:tab/>
      </w:r>
      <w:r>
        <w:tab/>
        <w:t>:</w:t>
      </w:r>
      <w:r>
        <w:tab/>
      </w:r>
      <w:r w:rsidR="00184CBF">
        <w:t>24</w:t>
      </w:r>
      <w:r>
        <w:t>.</w:t>
      </w:r>
      <w:r w:rsidR="00EE285C">
        <w:t>9</w:t>
      </w:r>
      <w:r>
        <w:t>.20</w:t>
      </w:r>
      <w:r w:rsidR="00A54F46">
        <w:t>1</w:t>
      </w:r>
      <w:r w:rsidR="00EE285C">
        <w:t xml:space="preserve">8  </w:t>
      </w:r>
    </w:p>
    <w:p w:rsidR="00810829" w:rsidRDefault="00810829">
      <w:r>
        <w:t>Důvod</w:t>
      </w:r>
      <w:r>
        <w:tab/>
      </w:r>
      <w:r>
        <w:tab/>
      </w:r>
      <w:r>
        <w:tab/>
        <w:t>:</w:t>
      </w:r>
      <w:r>
        <w:tab/>
        <w:t>školení, interní materiál</w:t>
      </w:r>
    </w:p>
    <w:p w:rsidR="00810829" w:rsidRDefault="00810829">
      <w:r>
        <w:t xml:space="preserve">Databáze </w:t>
      </w:r>
      <w:r>
        <w:tab/>
      </w:r>
      <w:r>
        <w:tab/>
        <w:t>:</w:t>
      </w:r>
      <w:r>
        <w:tab/>
      </w:r>
      <w:r w:rsidR="00A54F46">
        <w:t xml:space="preserve">MS Dynamics </w:t>
      </w:r>
      <w:r>
        <w:t>NAV</w:t>
      </w:r>
      <w:r w:rsidR="006F2EA0">
        <w:t xml:space="preserve"> 2016</w:t>
      </w:r>
    </w:p>
    <w:p w:rsidR="00810829" w:rsidRDefault="00810829">
      <w:pPr>
        <w:pBdr>
          <w:bottom w:val="single" w:sz="12" w:space="1" w:color="auto"/>
        </w:pBdr>
      </w:pPr>
      <w:r>
        <w:t>Určeno</w:t>
      </w:r>
      <w:r>
        <w:tab/>
        <w:t>pro</w:t>
      </w:r>
      <w:r>
        <w:tab/>
      </w:r>
      <w:r>
        <w:tab/>
        <w:t>.</w:t>
      </w:r>
      <w:r>
        <w:tab/>
        <w:t>„to whom it may koncern“</w:t>
      </w:r>
      <w:r w:rsidR="00A54F46">
        <w:t xml:space="preserve"> </w:t>
      </w:r>
    </w:p>
    <w:p w:rsidR="00A54F46" w:rsidRDefault="00A54F46">
      <w:pPr>
        <w:pBdr>
          <w:bottom w:val="single" w:sz="12" w:space="1" w:color="auto"/>
        </w:pBdr>
      </w:pPr>
      <w:r>
        <w:t>Další možnost</w:t>
      </w:r>
      <w:r>
        <w:tab/>
      </w:r>
      <w:r>
        <w:tab/>
        <w:t>:</w:t>
      </w:r>
      <w:r>
        <w:tab/>
        <w:t xml:space="preserve">Domácí studium </w:t>
      </w:r>
      <w:r w:rsidR="00187F1C">
        <w:t>nebo studium na PC v knihovně ESF</w:t>
      </w:r>
    </w:p>
    <w:p w:rsidR="00E76B0C" w:rsidRPr="00E76B0C" w:rsidRDefault="004D2AE0">
      <w:pPr>
        <w:pBdr>
          <w:bottom w:val="single" w:sz="12" w:space="1" w:color="auto"/>
        </w:pBdr>
      </w:pPr>
      <w:r>
        <w:t>PWP prezentace</w:t>
      </w:r>
      <w:r>
        <w:tab/>
        <w:t>:</w:t>
      </w:r>
      <w:r>
        <w:tab/>
      </w:r>
      <w:r w:rsidR="00D96D8F" w:rsidRPr="00E76B0C">
        <w:t xml:space="preserve">PWP </w:t>
      </w:r>
      <w:r w:rsidR="00D96D8F">
        <w:t xml:space="preserve">MS Introduction  Stock keeping units  </w:t>
      </w:r>
    </w:p>
    <w:p w:rsidR="00810829" w:rsidRDefault="00810829"/>
    <w:p w:rsidR="00D96D8F" w:rsidRDefault="00D96D8F" w:rsidP="00D33FE6">
      <w:pPr>
        <w:pStyle w:val="Odstavecseseznamem"/>
      </w:pPr>
    </w:p>
    <w:p w:rsidR="00922862" w:rsidRDefault="003A020F" w:rsidP="00D96D8F">
      <w:pPr>
        <w:pStyle w:val="Odstavecseseznamem"/>
        <w:numPr>
          <w:ilvl w:val="0"/>
          <w:numId w:val="7"/>
        </w:numPr>
      </w:pPr>
      <w:r w:rsidRPr="00D96D8F">
        <w:t>Skladové využívaní při skladován</w:t>
      </w:r>
      <w:r w:rsidR="00187F1C">
        <w:t>í</w:t>
      </w:r>
      <w:r w:rsidRPr="00D96D8F">
        <w:t xml:space="preserve"> stejných skl</w:t>
      </w:r>
      <w:r w:rsidR="00187F1C">
        <w:t>a</w:t>
      </w:r>
      <w:r w:rsidRPr="00D96D8F">
        <w:t xml:space="preserve">dových položek (zboží) na různých místech (v různých lokalitách) mají různé karty, údaje na těchto kartách se různí vzhledem k místu (typy </w:t>
      </w:r>
      <w:r w:rsidR="00187F1C">
        <w:t xml:space="preserve">doplnění </w:t>
      </w:r>
      <w:r w:rsidRPr="00D96D8F">
        <w:t>apod.)</w:t>
      </w:r>
    </w:p>
    <w:p w:rsidR="00D96D8F" w:rsidRPr="00D96D8F" w:rsidRDefault="00D96D8F" w:rsidP="00D96D8F"/>
    <w:p w:rsidR="00922862" w:rsidRDefault="003A020F" w:rsidP="00D96D8F">
      <w:pPr>
        <w:pStyle w:val="Odstavecseseznamem"/>
        <w:numPr>
          <w:ilvl w:val="0"/>
          <w:numId w:val="7"/>
        </w:numPr>
      </w:pPr>
      <w:r w:rsidRPr="00D96D8F">
        <w:t>SKU vám umožňují používat modifikované údaje (informace) o položce pro určité místo jak je například vzdálený sklad v lokalitě, kde j</w:t>
      </w:r>
      <w:r w:rsidR="00187F1C">
        <w:t>sou jiné podmínky</w:t>
      </w:r>
      <w:r w:rsidR="007167E5">
        <w:t xml:space="preserve"> </w:t>
      </w:r>
      <w:r w:rsidR="00187F1C">
        <w:t xml:space="preserve">(např. </w:t>
      </w:r>
      <w:r w:rsidRPr="00D96D8F">
        <w:t>přílišná koncentrace konkurence operujících v obdobném segmentu trhu</w:t>
      </w:r>
      <w:r w:rsidR="00187F1C">
        <w:t>)</w:t>
      </w:r>
      <w:r w:rsidRPr="00D96D8F">
        <w:t xml:space="preserve">. </w:t>
      </w:r>
    </w:p>
    <w:p w:rsidR="00D96D8F" w:rsidRPr="00D96D8F" w:rsidRDefault="00D96D8F" w:rsidP="00D96D8F"/>
    <w:p w:rsidR="00D33FE6" w:rsidRDefault="00D96D8F" w:rsidP="00D96D8F">
      <w:pPr>
        <w:pStyle w:val="Odstavecseseznamem"/>
        <w:numPr>
          <w:ilvl w:val="0"/>
          <w:numId w:val="7"/>
        </w:numPr>
      </w:pPr>
      <w:r>
        <w:t xml:space="preserve">Vytvoříme si novou lokaci </w:t>
      </w:r>
      <w:r w:rsidR="00E01263">
        <w:t>P</w:t>
      </w:r>
      <w:r w:rsidR="00187F1C">
        <w:t>OBOČKA</w:t>
      </w:r>
      <w:r w:rsidR="00E01263">
        <w:t xml:space="preserve"> </w:t>
      </w:r>
      <w:r>
        <w:t xml:space="preserve">(dobrý nácvik týkající se lokací) </w:t>
      </w:r>
    </w:p>
    <w:p w:rsidR="00FE714C" w:rsidRDefault="00184CBF" w:rsidP="005D350F">
      <w:pPr>
        <w:ind w:left="284"/>
        <w:jc w:val="left"/>
      </w:pPr>
      <w:r>
        <w:t xml:space="preserve"> </w:t>
      </w:r>
      <w:r w:rsidR="00FE714C">
        <w:t xml:space="preserve"> </w:t>
      </w:r>
    </w:p>
    <w:p w:rsidR="00D96D8F" w:rsidRDefault="00D96D8F" w:rsidP="005D350F">
      <w:pPr>
        <w:ind w:left="284"/>
        <w:jc w:val="left"/>
        <w:rPr>
          <w:noProof/>
          <w:lang w:eastAsia="cs-CZ"/>
        </w:rPr>
      </w:pPr>
      <w:r>
        <w:rPr>
          <w:noProof/>
          <w:lang w:eastAsia="cs-CZ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271780</wp:posOffset>
            </wp:positionH>
            <wp:positionV relativeFrom="paragraph">
              <wp:posOffset>3810</wp:posOffset>
            </wp:positionV>
            <wp:extent cx="1152525" cy="2465070"/>
            <wp:effectExtent l="19050" t="19050" r="28575" b="11430"/>
            <wp:wrapSquare wrapText="bothSides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2525" cy="246507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anchor>
        </w:drawing>
      </w:r>
      <w:r>
        <w:rPr>
          <w:noProof/>
          <w:lang w:eastAsia="cs-CZ"/>
        </w:rPr>
        <w:t>Zde je několik lokací s různým typem nastavení. Např.lokace Bílá se bud</w:t>
      </w:r>
      <w:r w:rsidR="00187F1C">
        <w:rPr>
          <w:noProof/>
          <w:lang w:eastAsia="cs-CZ"/>
        </w:rPr>
        <w:t>e</w:t>
      </w:r>
      <w:r>
        <w:rPr>
          <w:noProof/>
          <w:lang w:eastAsia="cs-CZ"/>
        </w:rPr>
        <w:t xml:space="preserve"> používat při řízení pokročilého skladování</w:t>
      </w:r>
      <w:r w:rsidR="00187F1C">
        <w:rPr>
          <w:noProof/>
          <w:lang w:eastAsia="cs-CZ"/>
        </w:rPr>
        <w:t xml:space="preserve"> (bude probíráno)</w:t>
      </w:r>
      <w:r>
        <w:rPr>
          <w:noProof/>
          <w:lang w:eastAsia="cs-CZ"/>
        </w:rPr>
        <w:t xml:space="preserve">.  </w:t>
      </w:r>
    </w:p>
    <w:p w:rsidR="00D96D8F" w:rsidRDefault="00D96D8F" w:rsidP="005D350F">
      <w:pPr>
        <w:ind w:left="284"/>
        <w:jc w:val="left"/>
        <w:rPr>
          <w:noProof/>
          <w:lang w:eastAsia="cs-CZ"/>
        </w:rPr>
      </w:pPr>
    </w:p>
    <w:p w:rsidR="00D96D8F" w:rsidRDefault="00D96D8F" w:rsidP="005D350F">
      <w:pPr>
        <w:ind w:left="284"/>
        <w:jc w:val="left"/>
      </w:pPr>
      <w:r>
        <w:rPr>
          <w:noProof/>
          <w:lang w:eastAsia="cs-CZ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1529080</wp:posOffset>
            </wp:positionH>
            <wp:positionV relativeFrom="paragraph">
              <wp:posOffset>6350</wp:posOffset>
            </wp:positionV>
            <wp:extent cx="1904365" cy="1981200"/>
            <wp:effectExtent l="19050" t="19050" r="19685" b="19050"/>
            <wp:wrapSquare wrapText="bothSides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4365" cy="19812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:rsidR="00D96D8F" w:rsidRDefault="00D96D8F" w:rsidP="005D350F">
      <w:pPr>
        <w:ind w:left="284"/>
        <w:jc w:val="left"/>
      </w:pPr>
      <w:r>
        <w:t xml:space="preserve">Zde na záložce přihrádky najdeme nastavení příjmových a výdejových přihrádek. </w:t>
      </w:r>
      <w:r w:rsidR="00E01263">
        <w:t xml:space="preserve"> </w:t>
      </w:r>
    </w:p>
    <w:p w:rsidR="00E01263" w:rsidRDefault="00E01263" w:rsidP="005D350F">
      <w:pPr>
        <w:ind w:left="284"/>
        <w:jc w:val="left"/>
      </w:pPr>
    </w:p>
    <w:p w:rsidR="00D96D8F" w:rsidRDefault="00D96D8F" w:rsidP="005D350F">
      <w:pPr>
        <w:ind w:left="284"/>
        <w:jc w:val="left"/>
      </w:pPr>
    </w:p>
    <w:p w:rsidR="00E01263" w:rsidRDefault="00E01263" w:rsidP="005D350F">
      <w:pPr>
        <w:ind w:left="284"/>
        <w:jc w:val="left"/>
      </w:pPr>
    </w:p>
    <w:p w:rsidR="00E01263" w:rsidRDefault="00E01263" w:rsidP="005D350F">
      <w:pPr>
        <w:ind w:left="284"/>
        <w:jc w:val="left"/>
      </w:pPr>
    </w:p>
    <w:p w:rsidR="00E01263" w:rsidRDefault="00E01263" w:rsidP="005D350F">
      <w:pPr>
        <w:ind w:left="284"/>
        <w:jc w:val="left"/>
      </w:pPr>
    </w:p>
    <w:p w:rsidR="00E01263" w:rsidRDefault="00E01263" w:rsidP="005D350F">
      <w:pPr>
        <w:ind w:left="284"/>
        <w:jc w:val="left"/>
      </w:pPr>
    </w:p>
    <w:p w:rsidR="00E01263" w:rsidRDefault="00E01263" w:rsidP="005D350F">
      <w:pPr>
        <w:ind w:left="284"/>
        <w:jc w:val="left"/>
      </w:pPr>
    </w:p>
    <w:p w:rsidR="00E01263" w:rsidRDefault="00E01263" w:rsidP="005D350F">
      <w:pPr>
        <w:ind w:left="284"/>
        <w:jc w:val="left"/>
      </w:pPr>
    </w:p>
    <w:p w:rsidR="00E01263" w:rsidRDefault="00E01263" w:rsidP="00D45CE8">
      <w:pPr>
        <w:pStyle w:val="Odstavecseseznamem"/>
        <w:numPr>
          <w:ilvl w:val="0"/>
          <w:numId w:val="7"/>
        </w:numPr>
        <w:ind w:left="284"/>
        <w:jc w:val="left"/>
      </w:pPr>
      <w:r>
        <w:t>Vytvořená lokace P</w:t>
      </w:r>
      <w:r w:rsidR="00187F1C">
        <w:t>OBOČKA</w:t>
      </w:r>
    </w:p>
    <w:p w:rsidR="00187F1C" w:rsidRDefault="00187F1C" w:rsidP="00187F1C">
      <w:pPr>
        <w:ind w:left="360"/>
        <w:jc w:val="left"/>
      </w:pPr>
      <w:r>
        <w:t xml:space="preserve">   </w:t>
      </w:r>
    </w:p>
    <w:p w:rsidR="00E01263" w:rsidRDefault="00E01263" w:rsidP="00E01263">
      <w:pPr>
        <w:ind w:left="360"/>
        <w:jc w:val="left"/>
        <w:rPr>
          <w:noProof/>
          <w:lang w:eastAsia="cs-CZ"/>
        </w:rPr>
      </w:pPr>
      <w:r>
        <w:rPr>
          <w:noProof/>
          <w:lang w:eastAsia="cs-CZ"/>
        </w:rPr>
        <w:t xml:space="preserve">  </w:t>
      </w:r>
      <w:r>
        <w:rPr>
          <w:noProof/>
          <w:lang w:eastAsia="cs-CZ"/>
        </w:rPr>
        <w:drawing>
          <wp:inline distT="0" distB="0" distL="0" distR="0" wp14:anchorId="5A90A0A1" wp14:editId="4E9DA945">
            <wp:extent cx="4619625" cy="1402895"/>
            <wp:effectExtent l="19050" t="19050" r="9525" b="26035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34412" cy="140738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cs-CZ"/>
        </w:rPr>
        <w:t xml:space="preserve"> </w:t>
      </w:r>
    </w:p>
    <w:p w:rsidR="00E01263" w:rsidRDefault="00E01263" w:rsidP="00E01263">
      <w:pPr>
        <w:ind w:left="360"/>
        <w:jc w:val="left"/>
        <w:rPr>
          <w:noProof/>
          <w:lang w:eastAsia="cs-CZ"/>
        </w:rPr>
      </w:pPr>
    </w:p>
    <w:p w:rsidR="00E01263" w:rsidRDefault="00E01263" w:rsidP="00D81902">
      <w:pPr>
        <w:pStyle w:val="Odstavecseseznamem"/>
        <w:numPr>
          <w:ilvl w:val="0"/>
          <w:numId w:val="7"/>
        </w:numPr>
        <w:jc w:val="left"/>
      </w:pPr>
      <w:bookmarkStart w:id="0" w:name="_GoBack"/>
      <w:r>
        <w:t xml:space="preserve">Nyní si najdeme zboží bez položek a s nulovým počtem kusů na skladě: 80209 </w:t>
      </w:r>
      <w:r w:rsidR="00CB2B25">
        <w:t xml:space="preserve">s názvem CD ROM </w:t>
      </w:r>
      <w:r>
        <w:t>(FIFO</w:t>
      </w:r>
      <w:r w:rsidR="00CB2B25">
        <w:t>,</w:t>
      </w:r>
      <w:r>
        <w:t xml:space="preserve"> Cena pořízení 440 Kč a Jednotková (prodejní cena) 660 Kč. Způ</w:t>
      </w:r>
      <w:r w:rsidR="00CB2B25">
        <w:t>sob</w:t>
      </w:r>
      <w:r>
        <w:t xml:space="preserve"> přiobjednání (doplňte) na Dávka-pro-Dávku s obdobím kumulace 1</w:t>
      </w:r>
      <w:r w:rsidR="00CB2B25">
        <w:t>T.</w:t>
      </w:r>
      <w:r w:rsidR="00187F1C">
        <w:t xml:space="preserve"> Bude vysvětleno.</w:t>
      </w:r>
      <w:r w:rsidR="00CB2B25">
        <w:t xml:space="preserve"> Doplňte </w:t>
      </w:r>
      <w:r w:rsidR="00CB2B25" w:rsidRPr="00AE709A">
        <w:rPr>
          <w:b/>
          <w:color w:val="FF0000"/>
        </w:rPr>
        <w:t xml:space="preserve">Minimální zásoby na </w:t>
      </w:r>
      <w:r w:rsidR="007A0532">
        <w:rPr>
          <w:b/>
          <w:color w:val="FF0000"/>
        </w:rPr>
        <w:t>4</w:t>
      </w:r>
      <w:r w:rsidR="00CB2B25" w:rsidRPr="00AE709A">
        <w:rPr>
          <w:color w:val="FF0000"/>
        </w:rPr>
        <w:t xml:space="preserve"> </w:t>
      </w:r>
      <w:r w:rsidR="00CB2B25">
        <w:t xml:space="preserve">(Bezpečnostní zásoba) </w:t>
      </w:r>
      <w:r w:rsidR="007A0532">
        <w:t>– bude využito</w:t>
      </w:r>
      <w:r w:rsidR="00187F1C">
        <w:t xml:space="preserve"> případně </w:t>
      </w:r>
      <w:r w:rsidR="007A0532">
        <w:t xml:space="preserve">později. </w:t>
      </w:r>
    </w:p>
    <w:bookmarkEnd w:id="0"/>
    <w:p w:rsidR="00CB2B25" w:rsidRDefault="00CB2B25" w:rsidP="00D81902">
      <w:pPr>
        <w:pStyle w:val="Odstavecseseznamem"/>
        <w:numPr>
          <w:ilvl w:val="0"/>
          <w:numId w:val="7"/>
        </w:numPr>
        <w:jc w:val="left"/>
      </w:pPr>
      <w:r>
        <w:lastRenderedPageBreak/>
        <w:t xml:space="preserve">Vytvořte u tohoto zboží </w:t>
      </w:r>
      <w:r w:rsidR="00313C85">
        <w:t xml:space="preserve">80209 </w:t>
      </w:r>
      <w:r>
        <w:t>Skladovou jednotku P</w:t>
      </w:r>
      <w:r w:rsidR="00187F1C">
        <w:t>OBOČKA</w:t>
      </w:r>
      <w:r>
        <w:t xml:space="preserve"> s pomocí ikony Vytvořit skladovou jednotku</w:t>
      </w:r>
    </w:p>
    <w:p w:rsidR="00CB2B25" w:rsidRDefault="00CB2B25" w:rsidP="00CB2B25">
      <w:pPr>
        <w:jc w:val="left"/>
      </w:pPr>
    </w:p>
    <w:p w:rsidR="00CB2B25" w:rsidRDefault="00CB2B25" w:rsidP="00CB2B25">
      <w:pPr>
        <w:jc w:val="left"/>
      </w:pPr>
      <w:r>
        <w:rPr>
          <w:noProof/>
          <w:lang w:eastAsia="cs-CZ"/>
        </w:rPr>
        <w:drawing>
          <wp:inline distT="0" distB="0" distL="0" distR="0" wp14:anchorId="18041A49" wp14:editId="64265C17">
            <wp:extent cx="2905125" cy="921340"/>
            <wp:effectExtent l="19050" t="19050" r="9525" b="12700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15944" cy="92477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a dostaneme toto: </w:t>
      </w:r>
    </w:p>
    <w:p w:rsidR="00CB2B25" w:rsidRDefault="00CB2B25" w:rsidP="00CB2B25">
      <w:pPr>
        <w:jc w:val="left"/>
      </w:pPr>
    </w:p>
    <w:p w:rsidR="00CB2B25" w:rsidRDefault="00CB2B25" w:rsidP="00CB2B25">
      <w:pPr>
        <w:ind w:left="360"/>
        <w:jc w:val="left"/>
      </w:pPr>
      <w:r>
        <w:t xml:space="preserve">   </w:t>
      </w:r>
    </w:p>
    <w:p w:rsidR="00C76EBA" w:rsidRDefault="00C76EBA" w:rsidP="00CB2B25">
      <w:pPr>
        <w:ind w:left="360"/>
        <w:jc w:val="left"/>
      </w:pPr>
    </w:p>
    <w:p w:rsidR="00C76EBA" w:rsidRDefault="00C76EBA" w:rsidP="00CB2B25">
      <w:pPr>
        <w:ind w:left="360"/>
        <w:jc w:val="left"/>
      </w:pPr>
      <w:r>
        <w:rPr>
          <w:noProof/>
          <w:lang w:eastAsia="cs-CZ"/>
        </w:rPr>
        <w:drawing>
          <wp:inline distT="0" distB="0" distL="0" distR="0" wp14:anchorId="6D4008DF" wp14:editId="62518F9E">
            <wp:extent cx="2066925" cy="2273618"/>
            <wp:effectExtent l="19050" t="19050" r="9525" b="12700"/>
            <wp:docPr id="18" name="Obráze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069936" cy="227693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CB2B25" w:rsidRDefault="00CB2B25" w:rsidP="00CB2B25">
      <w:pPr>
        <w:ind w:left="360"/>
        <w:jc w:val="left"/>
      </w:pPr>
    </w:p>
    <w:p w:rsidR="00CB2B25" w:rsidRDefault="00177F31" w:rsidP="00685DC6">
      <w:pPr>
        <w:pStyle w:val="Odstavecseseznamem"/>
        <w:numPr>
          <w:ilvl w:val="0"/>
          <w:numId w:val="7"/>
        </w:numPr>
        <w:ind w:left="360"/>
        <w:jc w:val="left"/>
      </w:pPr>
      <w:r>
        <w:t xml:space="preserve">Nyní nakoupíme na lokaci </w:t>
      </w:r>
      <w:r w:rsidRPr="00187F1C">
        <w:rPr>
          <w:b/>
          <w:color w:val="0070C0"/>
        </w:rPr>
        <w:t>Modrý</w:t>
      </w:r>
      <w:r w:rsidR="00A912D9" w:rsidRPr="00187F1C">
        <w:rPr>
          <w:b/>
          <w:color w:val="0070C0"/>
        </w:rPr>
        <w:t xml:space="preserve"> </w:t>
      </w:r>
      <w:r w:rsidR="00A912D9">
        <w:t>10 ks zboží 80209</w:t>
      </w:r>
      <w:r>
        <w:t xml:space="preserve">, která reprezentuje centrálu naší firmy s pobočkou v Hlinsku. </w:t>
      </w:r>
      <w:r w:rsidR="00AA51EB" w:rsidRPr="00AA51EB">
        <w:rPr>
          <w:b/>
          <w:color w:val="FF0000"/>
        </w:rPr>
        <w:t>POZOR : na kartě zboží vymažte kód primárního Dodavatele 5000.</w:t>
      </w:r>
      <w:r w:rsidR="00AA51EB" w:rsidRPr="00AA51EB">
        <w:rPr>
          <w:color w:val="FF0000"/>
        </w:rPr>
        <w:t xml:space="preserve"> </w:t>
      </w:r>
      <w:r>
        <w:t xml:space="preserve">Nakoupíme např. od dodavatele 10000 a nákupní řádek bude vypadat:  </w:t>
      </w:r>
      <w:r w:rsidR="00CB2B25">
        <w:tab/>
      </w:r>
    </w:p>
    <w:p w:rsidR="00177F31" w:rsidRDefault="00177F31" w:rsidP="00177F31">
      <w:pPr>
        <w:ind w:left="360"/>
        <w:jc w:val="left"/>
      </w:pPr>
      <w:r>
        <w:t xml:space="preserve"> </w:t>
      </w:r>
    </w:p>
    <w:p w:rsidR="00177F31" w:rsidRDefault="00A912D9" w:rsidP="00177F31">
      <w:pPr>
        <w:ind w:left="360"/>
        <w:jc w:val="left"/>
      </w:pPr>
      <w:r>
        <w:rPr>
          <w:noProof/>
          <w:lang w:eastAsia="cs-CZ"/>
        </w:rPr>
        <w:drawing>
          <wp:inline distT="0" distB="0" distL="0" distR="0" wp14:anchorId="5349A6F9" wp14:editId="3A2FF1EA">
            <wp:extent cx="5760720" cy="990600"/>
            <wp:effectExtent l="19050" t="19050" r="11430" b="19050"/>
            <wp:docPr id="9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9906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A912D9" w:rsidRDefault="00A912D9" w:rsidP="00177F31">
      <w:pPr>
        <w:ind w:left="360"/>
        <w:jc w:val="left"/>
      </w:pPr>
    </w:p>
    <w:p w:rsidR="00A912D9" w:rsidRDefault="00A912D9" w:rsidP="00177F31">
      <w:pPr>
        <w:ind w:left="360"/>
        <w:jc w:val="left"/>
      </w:pPr>
      <w:r>
        <w:t>a tuto N</w:t>
      </w:r>
      <w:r w:rsidR="00187F1C">
        <w:t xml:space="preserve">ákupní objednávku </w:t>
      </w:r>
      <w:r>
        <w:t xml:space="preserve">zaúčtujeme s pomoc klávesy F9. Položky budou vypadat takto: </w:t>
      </w:r>
    </w:p>
    <w:p w:rsidR="00A912D9" w:rsidRDefault="00A912D9" w:rsidP="00177F31">
      <w:pPr>
        <w:ind w:left="360"/>
        <w:jc w:val="left"/>
      </w:pPr>
    </w:p>
    <w:p w:rsidR="00A912D9" w:rsidRDefault="00A912D9" w:rsidP="00177F31">
      <w:pPr>
        <w:ind w:left="360"/>
        <w:jc w:val="left"/>
      </w:pPr>
      <w:r>
        <w:rPr>
          <w:noProof/>
          <w:lang w:eastAsia="cs-CZ"/>
        </w:rPr>
        <w:drawing>
          <wp:inline distT="0" distB="0" distL="0" distR="0" wp14:anchorId="13DB24A6" wp14:editId="7D338D15">
            <wp:extent cx="5760720" cy="485775"/>
            <wp:effectExtent l="19050" t="19050" r="11430" b="28575"/>
            <wp:docPr id="10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857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A912D9" w:rsidRDefault="00A912D9" w:rsidP="00177F31">
      <w:pPr>
        <w:ind w:left="360"/>
        <w:jc w:val="left"/>
      </w:pPr>
      <w:r>
        <w:t xml:space="preserve"> </w:t>
      </w:r>
    </w:p>
    <w:p w:rsidR="00C76EBA" w:rsidRDefault="00C76EBA" w:rsidP="00177F31">
      <w:pPr>
        <w:ind w:left="360"/>
        <w:jc w:val="left"/>
      </w:pPr>
    </w:p>
    <w:p w:rsidR="00A912D9" w:rsidRDefault="00A912D9" w:rsidP="00177F31">
      <w:pPr>
        <w:ind w:left="360"/>
        <w:jc w:val="left"/>
      </w:pPr>
      <w:r>
        <w:t xml:space="preserve">S pomocí ikony </w:t>
      </w:r>
    </w:p>
    <w:p w:rsidR="00A912D9" w:rsidRDefault="00A912D9" w:rsidP="00177F31">
      <w:pPr>
        <w:ind w:left="360"/>
        <w:jc w:val="left"/>
      </w:pPr>
    </w:p>
    <w:p w:rsidR="00C76EBA" w:rsidRDefault="00A912D9" w:rsidP="00177F31">
      <w:pPr>
        <w:ind w:left="360"/>
        <w:jc w:val="left"/>
      </w:pPr>
      <w:r>
        <w:rPr>
          <w:noProof/>
          <w:lang w:eastAsia="cs-CZ"/>
        </w:rPr>
        <w:drawing>
          <wp:inline distT="0" distB="0" distL="0" distR="0" wp14:anchorId="00F3EC8F" wp14:editId="49B14591">
            <wp:extent cx="2381250" cy="698974"/>
            <wp:effectExtent l="19050" t="19050" r="19050" b="25400"/>
            <wp:docPr id="11" name="Obráze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407295" cy="70661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 dostaneme matici (Zboží-Lokace</w:t>
      </w:r>
      <w:r w:rsidR="000E33FC">
        <w:t>)</w:t>
      </w:r>
      <w:r>
        <w:t xml:space="preserve">, kde vidíme kolik </w:t>
      </w:r>
    </w:p>
    <w:p w:rsidR="00A912D9" w:rsidRDefault="00A912D9" w:rsidP="00177F31">
      <w:pPr>
        <w:ind w:left="360"/>
        <w:jc w:val="left"/>
      </w:pPr>
      <w:r>
        <w:t>Zboží 80209 máme na centrále firmy (lokace Modrý)</w:t>
      </w:r>
    </w:p>
    <w:p w:rsidR="00A912D9" w:rsidRDefault="00A912D9" w:rsidP="00177F31">
      <w:pPr>
        <w:ind w:left="360"/>
        <w:jc w:val="left"/>
      </w:pPr>
    </w:p>
    <w:p w:rsidR="00A912D9" w:rsidRDefault="00A912D9" w:rsidP="00177F31">
      <w:pPr>
        <w:ind w:left="360"/>
        <w:jc w:val="left"/>
      </w:pPr>
    </w:p>
    <w:p w:rsidR="00A912D9" w:rsidRDefault="00A912D9" w:rsidP="00177F31">
      <w:pPr>
        <w:ind w:left="360"/>
        <w:jc w:val="left"/>
      </w:pPr>
      <w:r>
        <w:rPr>
          <w:noProof/>
          <w:lang w:eastAsia="cs-CZ"/>
        </w:rPr>
        <w:drawing>
          <wp:inline distT="0" distB="0" distL="0" distR="0" wp14:anchorId="7E32BE08" wp14:editId="58FFB7E2">
            <wp:extent cx="3000375" cy="1478173"/>
            <wp:effectExtent l="19050" t="19050" r="9525" b="27305"/>
            <wp:docPr id="12" name="Obráze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017943" cy="148682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  </w:t>
      </w:r>
    </w:p>
    <w:p w:rsidR="000E33FC" w:rsidRDefault="00C76EBA" w:rsidP="00177F31">
      <w:pPr>
        <w:ind w:left="360"/>
        <w:jc w:val="left"/>
      </w:pPr>
      <w:r>
        <w:t xml:space="preserve"> </w:t>
      </w:r>
    </w:p>
    <w:p w:rsidR="000E33FC" w:rsidRDefault="00C76EBA" w:rsidP="00177F31">
      <w:pPr>
        <w:ind w:left="360"/>
        <w:jc w:val="left"/>
      </w:pPr>
      <w:r>
        <w:rPr>
          <w:noProof/>
          <w:lang w:eastAsia="cs-CZ"/>
        </w:rPr>
        <w:t>Nyní na vytvořenou Skladovou jednotku př</w:t>
      </w:r>
      <w:r w:rsidR="00EB2E60">
        <w:rPr>
          <w:noProof/>
          <w:lang w:eastAsia="cs-CZ"/>
        </w:rPr>
        <w:t>e</w:t>
      </w:r>
      <w:r>
        <w:rPr>
          <w:noProof/>
          <w:lang w:eastAsia="cs-CZ"/>
        </w:rPr>
        <w:t>vedem</w:t>
      </w:r>
      <w:r w:rsidR="00EB2E60">
        <w:rPr>
          <w:noProof/>
          <w:lang w:eastAsia="cs-CZ"/>
        </w:rPr>
        <w:t>e</w:t>
      </w:r>
      <w:r>
        <w:rPr>
          <w:noProof/>
          <w:lang w:eastAsia="cs-CZ"/>
        </w:rPr>
        <w:t xml:space="preserve"> část zboží z centrální lokace Modry. </w:t>
      </w:r>
    </w:p>
    <w:p w:rsidR="00A912D9" w:rsidRDefault="000E33FC" w:rsidP="00177F31">
      <w:pPr>
        <w:ind w:left="360"/>
        <w:jc w:val="left"/>
      </w:pPr>
      <w:r>
        <w:t xml:space="preserve"> </w:t>
      </w:r>
    </w:p>
    <w:p w:rsidR="00A912D9" w:rsidRDefault="00D94FAC" w:rsidP="00177F31">
      <w:pPr>
        <w:ind w:left="360"/>
        <w:jc w:val="left"/>
      </w:pPr>
      <w:r>
        <w:t>Před převodem (transferem) musím</w:t>
      </w:r>
      <w:r w:rsidR="00187F1C">
        <w:t>e</w:t>
      </w:r>
      <w:r>
        <w:t xml:space="preserve"> nastavit způsob účtování platný pro lokaci Pobočka, která nám slouží i jako </w:t>
      </w:r>
      <w:r w:rsidR="00187F1C">
        <w:t>S</w:t>
      </w:r>
      <w:r>
        <w:t xml:space="preserve">kladová jednotka, a které zatím nebylo nastaveno. Přes vyhledávací okno najdete </w:t>
      </w:r>
      <w:r w:rsidRPr="00187F1C">
        <w:rPr>
          <w:b/>
        </w:rPr>
        <w:t>Účto skupiny zboží</w:t>
      </w:r>
      <w:r>
        <w:t xml:space="preserve"> a přes ikonu ozubených kol reprezentující nastavení doplňte na</w:t>
      </w:r>
      <w:r w:rsidR="00187F1C">
        <w:t>s</w:t>
      </w:r>
      <w:r>
        <w:t xml:space="preserve">tavení podle níže uvedené obrazovky. Jde o </w:t>
      </w:r>
      <w:r w:rsidRPr="00187F1C">
        <w:rPr>
          <w:b/>
        </w:rPr>
        <w:t xml:space="preserve">Účto </w:t>
      </w:r>
      <w:r w:rsidR="00187F1C" w:rsidRPr="00187F1C">
        <w:rPr>
          <w:b/>
        </w:rPr>
        <w:t>s</w:t>
      </w:r>
      <w:r w:rsidRPr="00187F1C">
        <w:rPr>
          <w:b/>
        </w:rPr>
        <w:t>kupinu zboží</w:t>
      </w:r>
      <w:r>
        <w:t xml:space="preserve"> Prodej, která je na našem zboží nastavena. Pro kopii účtu z</w:t>
      </w:r>
      <w:r w:rsidR="00313C85">
        <w:t> řádku nad novým řádkem použijte klávesu F8</w:t>
      </w:r>
      <w:r>
        <w:t xml:space="preserve">:  </w:t>
      </w:r>
    </w:p>
    <w:p w:rsidR="00D94FAC" w:rsidRDefault="00D94FAC" w:rsidP="00177F31">
      <w:pPr>
        <w:ind w:left="360"/>
        <w:jc w:val="left"/>
      </w:pPr>
      <w:r>
        <w:t xml:space="preserve"> </w:t>
      </w:r>
    </w:p>
    <w:p w:rsidR="00D94FAC" w:rsidRDefault="00313C85" w:rsidP="00177F31">
      <w:pPr>
        <w:ind w:left="360"/>
        <w:jc w:val="left"/>
      </w:pPr>
      <w:r>
        <w:rPr>
          <w:noProof/>
          <w:lang w:eastAsia="cs-CZ"/>
        </w:rPr>
        <w:drawing>
          <wp:inline distT="0" distB="0" distL="0" distR="0" wp14:anchorId="35AAB48A" wp14:editId="13994369">
            <wp:extent cx="5550824" cy="1514475"/>
            <wp:effectExtent l="19050" t="19050" r="12065" b="9525"/>
            <wp:docPr id="15" name="Obráze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561796" cy="151746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D94FAC" w:rsidRDefault="00D94FAC" w:rsidP="00177F31">
      <w:pPr>
        <w:ind w:left="360"/>
        <w:jc w:val="left"/>
      </w:pPr>
    </w:p>
    <w:p w:rsidR="00D94FAC" w:rsidRDefault="00D94FAC" w:rsidP="00177F31">
      <w:pPr>
        <w:ind w:left="360"/>
        <w:jc w:val="left"/>
      </w:pPr>
    </w:p>
    <w:p w:rsidR="000C39D0" w:rsidRDefault="00A912D9" w:rsidP="00A912D9">
      <w:pPr>
        <w:pStyle w:val="Odstavecseseznamem"/>
        <w:numPr>
          <w:ilvl w:val="0"/>
          <w:numId w:val="7"/>
        </w:numPr>
        <w:jc w:val="left"/>
      </w:pPr>
      <w:r>
        <w:t>Nyní s pomocí Objednávky transferu převedeme</w:t>
      </w:r>
      <w:r w:rsidR="000E33FC" w:rsidRPr="000E33FC">
        <w:t xml:space="preserve"> </w:t>
      </w:r>
      <w:r w:rsidR="000E33FC">
        <w:t xml:space="preserve">na lokaci Pobočka z lokace Modrý </w:t>
      </w:r>
      <w:r>
        <w:t>5 ks  na</w:t>
      </w:r>
      <w:r w:rsidR="000E33FC">
        <w:t>šeho modelového zboží (Nákup-&gt;Zpracování objednávek-&gt;Objednávky transferu). Pozor je nutno pohyby 2x zaúčtovat s pomocí F9</w:t>
      </w:r>
      <w:r w:rsidR="000C39D0">
        <w:t xml:space="preserve"> !!! V hlavičce převodu použijte lokaci pro dopravu vnitřní (nebylo předem nastaveno v matici Lokace-Lokace</w:t>
      </w:r>
      <w:r w:rsidR="00D94FAC">
        <w:t>, která se jmenuje Trasy transferu</w:t>
      </w:r>
      <w:r w:rsidR="000C39D0">
        <w:t xml:space="preserve">) </w:t>
      </w:r>
    </w:p>
    <w:p w:rsidR="00B12542" w:rsidRDefault="00B12542" w:rsidP="00B12542">
      <w:pPr>
        <w:jc w:val="left"/>
      </w:pPr>
    </w:p>
    <w:p w:rsidR="00B12542" w:rsidRDefault="00B12542" w:rsidP="00B12542">
      <w:pPr>
        <w:jc w:val="left"/>
      </w:pPr>
    </w:p>
    <w:p w:rsidR="00B12542" w:rsidRDefault="00B12542" w:rsidP="00B12542">
      <w:pPr>
        <w:jc w:val="left"/>
      </w:pPr>
    </w:p>
    <w:p w:rsidR="000C39D0" w:rsidRDefault="000C39D0" w:rsidP="000C39D0">
      <w:pPr>
        <w:jc w:val="left"/>
      </w:pPr>
      <w:r>
        <w:rPr>
          <w:noProof/>
          <w:lang w:eastAsia="cs-CZ"/>
        </w:rPr>
        <w:drawing>
          <wp:inline distT="0" distB="0" distL="0" distR="0" wp14:anchorId="53AC7C6D" wp14:editId="7A5E805C">
            <wp:extent cx="4817110" cy="2247900"/>
            <wp:effectExtent l="19050" t="19050" r="21590" b="19050"/>
            <wp:docPr id="14" name="Obráze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840709" cy="225891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B12542" w:rsidRDefault="000E33FC" w:rsidP="000C39D0">
      <w:pPr>
        <w:jc w:val="left"/>
      </w:pPr>
      <w:r>
        <w:lastRenderedPageBreak/>
        <w:t xml:space="preserve"> </w:t>
      </w:r>
      <w:r w:rsidR="000C39D0">
        <w:t xml:space="preserve"> </w:t>
      </w:r>
    </w:p>
    <w:p w:rsidR="000C39D0" w:rsidRDefault="000C39D0" w:rsidP="000C39D0">
      <w:pPr>
        <w:jc w:val="left"/>
      </w:pPr>
      <w:r>
        <w:t xml:space="preserve">Položky vypadají po zaúčtování takto: </w:t>
      </w:r>
    </w:p>
    <w:p w:rsidR="00A912D9" w:rsidRDefault="000E33FC" w:rsidP="000E33FC">
      <w:pPr>
        <w:jc w:val="left"/>
      </w:pPr>
      <w:r>
        <w:t xml:space="preserve"> </w:t>
      </w:r>
    </w:p>
    <w:p w:rsidR="000C39D0" w:rsidRDefault="00313C85" w:rsidP="000E33FC">
      <w:pPr>
        <w:jc w:val="left"/>
      </w:pPr>
      <w:r>
        <w:rPr>
          <w:noProof/>
          <w:lang w:eastAsia="cs-CZ"/>
        </w:rPr>
        <w:drawing>
          <wp:inline distT="0" distB="0" distL="0" distR="0" wp14:anchorId="75DD41DD" wp14:editId="44924EFB">
            <wp:extent cx="5760720" cy="1600200"/>
            <wp:effectExtent l="19050" t="19050" r="11430" b="19050"/>
            <wp:docPr id="16" name="Obráze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6002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313C85" w:rsidRDefault="00313C85" w:rsidP="000E33FC">
      <w:pPr>
        <w:jc w:val="left"/>
      </w:pPr>
    </w:p>
    <w:p w:rsidR="00313C85" w:rsidRDefault="00313C85" w:rsidP="000E33FC">
      <w:pPr>
        <w:jc w:val="left"/>
      </w:pPr>
    </w:p>
    <w:p w:rsidR="00313C85" w:rsidRDefault="00313C85" w:rsidP="00313C85">
      <w:pPr>
        <w:pStyle w:val="Odstavecseseznamem"/>
        <w:numPr>
          <w:ilvl w:val="0"/>
          <w:numId w:val="7"/>
        </w:numPr>
        <w:jc w:val="left"/>
      </w:pPr>
      <w:r>
        <w:t xml:space="preserve">Matice Zboží lokace pak vypadá takto: </w:t>
      </w:r>
    </w:p>
    <w:p w:rsidR="00313C85" w:rsidRDefault="00313C85" w:rsidP="00313C85">
      <w:pPr>
        <w:jc w:val="left"/>
      </w:pPr>
    </w:p>
    <w:p w:rsidR="00313C85" w:rsidRDefault="00313C85" w:rsidP="00313C85">
      <w:pPr>
        <w:jc w:val="left"/>
      </w:pPr>
      <w:r>
        <w:rPr>
          <w:noProof/>
          <w:lang w:eastAsia="cs-CZ"/>
        </w:rPr>
        <w:drawing>
          <wp:inline distT="0" distB="0" distL="0" distR="0" wp14:anchorId="169AFD1F" wp14:editId="5C767B65">
            <wp:extent cx="4743450" cy="1944169"/>
            <wp:effectExtent l="19050" t="19050" r="19050" b="18415"/>
            <wp:docPr id="17" name="Obráze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752550" cy="194789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313C85" w:rsidRDefault="00313C85" w:rsidP="000E33FC">
      <w:pPr>
        <w:jc w:val="left"/>
      </w:pPr>
    </w:p>
    <w:p w:rsidR="00B12542" w:rsidRDefault="00B12542" w:rsidP="000E33FC">
      <w:pPr>
        <w:jc w:val="left"/>
      </w:pPr>
    </w:p>
    <w:p w:rsidR="00B12542" w:rsidRDefault="00B12542" w:rsidP="000E33FC">
      <w:pPr>
        <w:jc w:val="left"/>
      </w:pPr>
    </w:p>
    <w:p w:rsidR="00C76EBA" w:rsidRDefault="00C76EBA" w:rsidP="00C76EBA">
      <w:pPr>
        <w:ind w:left="360"/>
        <w:jc w:val="left"/>
      </w:pPr>
      <w:r>
        <w:t xml:space="preserve">Podívejte se nyní z karty zboží 80209 s pomocí ikony Skladové jednotky kolik máme ve firmě Skladových jednotek a co se </w:t>
      </w:r>
      <w:r w:rsidR="00187F1C">
        <w:t xml:space="preserve">všechno </w:t>
      </w:r>
      <w:r>
        <w:t>na nich nachází (vymažte číslo zboží z filtru):</w:t>
      </w:r>
    </w:p>
    <w:p w:rsidR="00B12542" w:rsidRDefault="00B12542" w:rsidP="00C76EBA">
      <w:pPr>
        <w:ind w:left="360"/>
        <w:jc w:val="left"/>
      </w:pPr>
    </w:p>
    <w:p w:rsidR="00C76EBA" w:rsidRDefault="00C76EBA" w:rsidP="00C76EBA">
      <w:pPr>
        <w:ind w:left="360"/>
        <w:jc w:val="left"/>
      </w:pPr>
    </w:p>
    <w:p w:rsidR="00C76EBA" w:rsidRDefault="00C76EBA" w:rsidP="00C76EBA">
      <w:pPr>
        <w:ind w:left="360"/>
        <w:jc w:val="left"/>
      </w:pPr>
      <w:r>
        <w:rPr>
          <w:noProof/>
          <w:lang w:eastAsia="cs-CZ"/>
        </w:rPr>
        <w:drawing>
          <wp:inline distT="0" distB="0" distL="0" distR="0" wp14:anchorId="7E4D2D79" wp14:editId="71D670AB">
            <wp:extent cx="5760720" cy="826770"/>
            <wp:effectExtent l="19050" t="19050" r="11430" b="11430"/>
            <wp:docPr id="20" name="Obrázek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82677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C76EBA" w:rsidRDefault="00C76EBA" w:rsidP="00C76EBA">
      <w:pPr>
        <w:ind w:left="360"/>
        <w:jc w:val="left"/>
      </w:pPr>
    </w:p>
    <w:p w:rsidR="00C76EBA" w:rsidRDefault="00C76EBA" w:rsidP="00C76EBA">
      <w:pPr>
        <w:ind w:left="360"/>
        <w:jc w:val="left"/>
      </w:pPr>
      <w:r>
        <w:rPr>
          <w:noProof/>
          <w:lang w:eastAsia="cs-CZ"/>
        </w:rPr>
        <w:lastRenderedPageBreak/>
        <w:drawing>
          <wp:inline distT="0" distB="0" distL="0" distR="0" wp14:anchorId="4AAD37BF" wp14:editId="72407C51">
            <wp:extent cx="5760720" cy="2743835"/>
            <wp:effectExtent l="19050" t="19050" r="11430" b="18415"/>
            <wp:docPr id="21" name="Obrázek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74383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B12542" w:rsidRDefault="00B12542" w:rsidP="00C76EBA">
      <w:pPr>
        <w:ind w:left="360"/>
        <w:jc w:val="left"/>
      </w:pPr>
    </w:p>
    <w:p w:rsidR="00B12542" w:rsidRDefault="00B12542" w:rsidP="00C76EBA">
      <w:pPr>
        <w:ind w:left="360"/>
        <w:jc w:val="left"/>
      </w:pPr>
    </w:p>
    <w:p w:rsidR="00A912D9" w:rsidRDefault="004A5E30" w:rsidP="00C52CE0">
      <w:pPr>
        <w:pStyle w:val="Odstavecseseznamem"/>
        <w:numPr>
          <w:ilvl w:val="0"/>
          <w:numId w:val="7"/>
        </w:numPr>
        <w:ind w:left="360"/>
        <w:jc w:val="left"/>
      </w:pPr>
      <w:r>
        <w:t xml:space="preserve">Klikněte na vybranou Skladovou jednotku Pobočka našeho zboží 80209 a proveďte modifikaci </w:t>
      </w:r>
      <w:r w:rsidR="00EB2E60">
        <w:t xml:space="preserve">vybraných parametrů </w:t>
      </w:r>
      <w:r>
        <w:t xml:space="preserve">karty na této </w:t>
      </w:r>
      <w:r w:rsidR="00187F1C">
        <w:t>S</w:t>
      </w:r>
      <w:r>
        <w:t xml:space="preserve">kladové </w:t>
      </w:r>
      <w:r w:rsidR="00187F1C">
        <w:t>jednotce</w:t>
      </w:r>
      <w:r>
        <w:t>.</w:t>
      </w:r>
      <w:r w:rsidR="00187F1C">
        <w:t xml:space="preserve"> </w:t>
      </w:r>
      <w:r w:rsidR="00187F1C" w:rsidRPr="00187F1C">
        <w:rPr>
          <w:b/>
          <w:color w:val="FF0000"/>
        </w:rPr>
        <w:t>Tato karta má větší prioritu než karta v centrále</w:t>
      </w:r>
      <w:r w:rsidR="00187F1C">
        <w:t xml:space="preserve">.  </w:t>
      </w:r>
      <w:r>
        <w:t xml:space="preserve"> </w:t>
      </w:r>
      <w:r w:rsidR="00EB2E60">
        <w:t xml:space="preserve">My jsme </w:t>
      </w:r>
      <w:r>
        <w:t xml:space="preserve">doplnili Skladovou jednotku s pomocí </w:t>
      </w:r>
      <w:r w:rsidRPr="00187F1C">
        <w:rPr>
          <w:b/>
        </w:rPr>
        <w:t>Transfer</w:t>
      </w:r>
      <w:r>
        <w:t>u</w:t>
      </w:r>
      <w:r w:rsidR="00187F1C">
        <w:t xml:space="preserve">, </w:t>
      </w:r>
      <w:r>
        <w:t>protože jsme napřed nakoupili na lokaci Modrý a způsob doplnění je na této kartě Nákup</w:t>
      </w:r>
      <w:r w:rsidR="00EB2E60">
        <w:t xml:space="preserve">. To </w:t>
      </w:r>
      <w:r w:rsidR="00FD0B6E">
        <w:t>p</w:t>
      </w:r>
      <w:r w:rsidR="00EB2E60">
        <w:t>rosím nemě</w:t>
      </w:r>
      <w:r w:rsidR="00FD0B6E">
        <w:t>ňte</w:t>
      </w:r>
      <w:r w:rsidR="00EB2E60">
        <w:t xml:space="preserve">, protože </w:t>
      </w:r>
      <w:r w:rsidR="00187F1C">
        <w:t xml:space="preserve">by </w:t>
      </w:r>
      <w:r w:rsidR="00EB2E60">
        <w:t xml:space="preserve">jinak </w:t>
      </w:r>
      <w:r w:rsidR="00187F1C">
        <w:t>n</w:t>
      </w:r>
      <w:r w:rsidR="00EB2E60">
        <w:t>efungoval algoritmus MRP s pomocí Sešitu požadavků.</w:t>
      </w:r>
      <w:r>
        <w:t xml:space="preserve"> Minimální množství </w:t>
      </w:r>
      <w:r w:rsidR="00EB2E60">
        <w:t>na Skl</w:t>
      </w:r>
      <w:r w:rsidR="00FD0B6E">
        <w:t>a</w:t>
      </w:r>
      <w:r w:rsidR="00EB2E60">
        <w:t>dové jednotce P</w:t>
      </w:r>
      <w:r w:rsidR="00187F1C">
        <w:t xml:space="preserve">OBOČKA </w:t>
      </w:r>
      <w:r>
        <w:t>nastavíme na 3 ks  i když na centrální lokaci Modrý je Minimální množství nastaveno na</w:t>
      </w:r>
      <w:r w:rsidR="00D66AC6">
        <w:t xml:space="preserve"> jinou hodnotu</w:t>
      </w:r>
      <w:r w:rsidR="00187F1C">
        <w:t xml:space="preserve"> (4 ks)</w:t>
      </w:r>
      <w:r w:rsidR="00D66AC6">
        <w:t xml:space="preserve">. </w:t>
      </w:r>
      <w:r>
        <w:t xml:space="preserve"> </w:t>
      </w:r>
      <w:r w:rsidR="00D66AC6">
        <w:t xml:space="preserve"> </w:t>
      </w:r>
    </w:p>
    <w:p w:rsidR="004A5E30" w:rsidRDefault="004A5E30" w:rsidP="00177F31">
      <w:pPr>
        <w:ind w:left="360"/>
        <w:jc w:val="left"/>
      </w:pPr>
    </w:p>
    <w:p w:rsidR="004A5E30" w:rsidRDefault="00EB2E60" w:rsidP="00EB2E60">
      <w:pPr>
        <w:pStyle w:val="Odstavecseseznamem"/>
        <w:numPr>
          <w:ilvl w:val="0"/>
          <w:numId w:val="7"/>
        </w:numPr>
        <w:jc w:val="left"/>
      </w:pPr>
      <w:r>
        <w:t xml:space="preserve">Prodáme 3 ks  802019 z lokace Pobočka </w:t>
      </w:r>
    </w:p>
    <w:p w:rsidR="004A5E30" w:rsidRDefault="004A5E30" w:rsidP="00177F31">
      <w:pPr>
        <w:ind w:left="360"/>
        <w:jc w:val="left"/>
      </w:pPr>
    </w:p>
    <w:p w:rsidR="000E33FC" w:rsidRDefault="00EB2E60" w:rsidP="00177F31">
      <w:pPr>
        <w:ind w:left="360"/>
        <w:jc w:val="left"/>
      </w:pPr>
      <w:r>
        <w:rPr>
          <w:noProof/>
          <w:lang w:eastAsia="cs-CZ"/>
        </w:rPr>
        <w:drawing>
          <wp:inline distT="0" distB="0" distL="0" distR="0" wp14:anchorId="10C923A8" wp14:editId="7E2B0B07">
            <wp:extent cx="5760720" cy="903605"/>
            <wp:effectExtent l="19050" t="19050" r="11430" b="10795"/>
            <wp:docPr id="22" name="Obrázek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90360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EB2E60" w:rsidRDefault="00EB2E60" w:rsidP="00177F31">
      <w:pPr>
        <w:ind w:left="360"/>
        <w:jc w:val="left"/>
      </w:pPr>
    </w:p>
    <w:p w:rsidR="00EB2E60" w:rsidRDefault="00EB2E60" w:rsidP="00177F31">
      <w:pPr>
        <w:ind w:left="360"/>
        <w:jc w:val="left"/>
      </w:pPr>
    </w:p>
    <w:p w:rsidR="00EB2E60" w:rsidRDefault="00EB2E60" w:rsidP="00EB2E60">
      <w:pPr>
        <w:pStyle w:val="Odstavecseseznamem"/>
        <w:numPr>
          <w:ilvl w:val="0"/>
          <w:numId w:val="7"/>
        </w:numPr>
        <w:jc w:val="left"/>
      </w:pPr>
      <w:r>
        <w:t xml:space="preserve">Naplánujeme příjem s pomocí Nákup-&gt;Plánování -&gt;Sešit požadavků </w:t>
      </w:r>
    </w:p>
    <w:p w:rsidR="00EB2E60" w:rsidRDefault="00AA51EB" w:rsidP="00EB2E60">
      <w:pPr>
        <w:jc w:val="left"/>
      </w:pPr>
      <w:r>
        <w:rPr>
          <w:noProof/>
          <w:lang w:eastAsia="cs-CZ"/>
        </w:rPr>
        <w:drawing>
          <wp:inline distT="0" distB="0" distL="0" distR="0" wp14:anchorId="57B50B49" wp14:editId="07085B82">
            <wp:extent cx="5760720" cy="666750"/>
            <wp:effectExtent l="19050" t="19050" r="11430" b="19050"/>
            <wp:docPr id="23" name="Obrázek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667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AA51EB" w:rsidRDefault="00AA51EB" w:rsidP="00EB2E60">
      <w:pPr>
        <w:jc w:val="left"/>
      </w:pPr>
    </w:p>
    <w:p w:rsidR="00AA51EB" w:rsidRDefault="00AA51EB" w:rsidP="00EB2E60">
      <w:pPr>
        <w:jc w:val="left"/>
      </w:pPr>
      <w:r>
        <w:t xml:space="preserve">Zde je vidět, že systém navrhne doplnění do </w:t>
      </w:r>
      <w:r w:rsidR="00D66AC6">
        <w:t xml:space="preserve">pole Minimální </w:t>
      </w:r>
      <w:r>
        <w:t xml:space="preserve">zásoby 3. Původně jsme měli na </w:t>
      </w:r>
      <w:r w:rsidR="00187F1C">
        <w:t>Skladové lokaci POBOČKA</w:t>
      </w:r>
      <w:r>
        <w:t xml:space="preserve"> 5 ks, prodali jsme 3</w:t>
      </w:r>
      <w:r w:rsidR="00187F1C">
        <w:t xml:space="preserve"> ks</w:t>
      </w:r>
      <w:r>
        <w:t xml:space="preserve">, takže tam zbyly 2 ks a systém </w:t>
      </w:r>
      <w:r w:rsidR="00187F1C">
        <w:t>d</w:t>
      </w:r>
      <w:r>
        <w:t xml:space="preserve">o minima naplánoval nákup 1 ks.  </w:t>
      </w:r>
    </w:p>
    <w:p w:rsidR="00FD0B6E" w:rsidRDefault="00FD0B6E" w:rsidP="00EB2E60">
      <w:pPr>
        <w:jc w:val="left"/>
      </w:pPr>
    </w:p>
    <w:p w:rsidR="00187F1C" w:rsidRDefault="00187F1C" w:rsidP="00EB2E60">
      <w:pPr>
        <w:jc w:val="left"/>
      </w:pPr>
    </w:p>
    <w:p w:rsidR="00187F1C" w:rsidRDefault="00187F1C" w:rsidP="00EB2E60">
      <w:pPr>
        <w:jc w:val="left"/>
      </w:pPr>
    </w:p>
    <w:p w:rsidR="00187F1C" w:rsidRDefault="00187F1C" w:rsidP="00EB2E60">
      <w:pPr>
        <w:jc w:val="left"/>
      </w:pPr>
    </w:p>
    <w:p w:rsidR="00187F1C" w:rsidRDefault="00187F1C" w:rsidP="00EB2E60">
      <w:pPr>
        <w:jc w:val="left"/>
      </w:pPr>
    </w:p>
    <w:p w:rsidR="00187F1C" w:rsidRDefault="00187F1C" w:rsidP="00EB2E60">
      <w:pPr>
        <w:jc w:val="left"/>
      </w:pPr>
    </w:p>
    <w:p w:rsidR="00FD0B6E" w:rsidRDefault="00FD0B6E" w:rsidP="00EB2E60">
      <w:pPr>
        <w:jc w:val="left"/>
      </w:pPr>
    </w:p>
    <w:p w:rsidR="00FD0B6E" w:rsidRDefault="007A0532" w:rsidP="007A0532">
      <w:pPr>
        <w:pStyle w:val="Odstavecseseznamem"/>
        <w:numPr>
          <w:ilvl w:val="0"/>
          <w:numId w:val="7"/>
        </w:numPr>
        <w:jc w:val="left"/>
      </w:pPr>
      <w:r>
        <w:lastRenderedPageBreak/>
        <w:t>Nová Prodejní objednávka (viz níže uvedený</w:t>
      </w:r>
      <w:r w:rsidR="00187F1C">
        <w:t xml:space="preserve"> P</w:t>
      </w:r>
      <w:r>
        <w:t>rodejní řádek)</w:t>
      </w:r>
    </w:p>
    <w:p w:rsidR="007A0532" w:rsidRDefault="007A0532" w:rsidP="007A0532">
      <w:pPr>
        <w:ind w:left="360"/>
        <w:jc w:val="left"/>
      </w:pPr>
      <w:r>
        <w:t xml:space="preserve">  </w:t>
      </w:r>
    </w:p>
    <w:p w:rsidR="007A0532" w:rsidRDefault="007A0532" w:rsidP="007A0532">
      <w:pPr>
        <w:jc w:val="left"/>
      </w:pPr>
      <w:r>
        <w:rPr>
          <w:noProof/>
          <w:lang w:eastAsia="cs-CZ"/>
        </w:rPr>
        <w:drawing>
          <wp:inline distT="0" distB="0" distL="0" distR="0" wp14:anchorId="0DCA98BB" wp14:editId="16FD91AA">
            <wp:extent cx="5760720" cy="866775"/>
            <wp:effectExtent l="19050" t="19050" r="11430" b="28575"/>
            <wp:docPr id="26" name="Obrázek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8667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187F1C" w:rsidRDefault="00187F1C" w:rsidP="007A0532">
      <w:pPr>
        <w:jc w:val="left"/>
      </w:pPr>
    </w:p>
    <w:p w:rsidR="00187F1C" w:rsidRDefault="00187F1C" w:rsidP="007A0532">
      <w:pPr>
        <w:jc w:val="left"/>
      </w:pPr>
    </w:p>
    <w:p w:rsidR="007A0532" w:rsidRDefault="007A0532" w:rsidP="007A0532">
      <w:pPr>
        <w:pStyle w:val="Odstavecseseznamem"/>
        <w:numPr>
          <w:ilvl w:val="0"/>
          <w:numId w:val="7"/>
        </w:numPr>
        <w:jc w:val="left"/>
      </w:pPr>
      <w:r>
        <w:t xml:space="preserve">S pomocí Plánování a Sešitu požadavků při nastavení pro centrální lokaci i Skladovou jednotku Pobočka dostaneme: </w:t>
      </w:r>
    </w:p>
    <w:p w:rsidR="007A0532" w:rsidRDefault="007A0532" w:rsidP="007A0532">
      <w:pPr>
        <w:jc w:val="left"/>
      </w:pPr>
    </w:p>
    <w:p w:rsidR="007A0532" w:rsidRDefault="007A0532" w:rsidP="007A0532">
      <w:pPr>
        <w:jc w:val="left"/>
      </w:pPr>
    </w:p>
    <w:p w:rsidR="007A0532" w:rsidRDefault="007A0532" w:rsidP="007A0532">
      <w:pPr>
        <w:jc w:val="left"/>
      </w:pPr>
      <w:r>
        <w:rPr>
          <w:noProof/>
          <w:lang w:eastAsia="cs-CZ"/>
        </w:rPr>
        <w:drawing>
          <wp:inline distT="0" distB="0" distL="0" distR="0" wp14:anchorId="21122D66" wp14:editId="38CAD913">
            <wp:extent cx="4200525" cy="3514263"/>
            <wp:effectExtent l="19050" t="19050" r="9525" b="10160"/>
            <wp:docPr id="28" name="Obrázek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203462" cy="35167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187F1C" w:rsidRDefault="00187F1C" w:rsidP="007A0532">
      <w:pPr>
        <w:jc w:val="left"/>
      </w:pPr>
    </w:p>
    <w:p w:rsidR="00187F1C" w:rsidRDefault="00187F1C" w:rsidP="007A0532">
      <w:pPr>
        <w:jc w:val="left"/>
      </w:pPr>
      <w:r>
        <w:t xml:space="preserve">První řádek návrhu doplní centrální sklad a druhá doplní do minima Skladovou jednotku POBOČKA </w:t>
      </w:r>
    </w:p>
    <w:p w:rsidR="00187F1C" w:rsidRDefault="00187F1C" w:rsidP="007A0532">
      <w:pPr>
        <w:jc w:val="left"/>
      </w:pPr>
    </w:p>
    <w:p w:rsidR="007A0532" w:rsidRDefault="007A0532" w:rsidP="007A0532">
      <w:pPr>
        <w:jc w:val="left"/>
      </w:pPr>
      <w:r>
        <w:rPr>
          <w:noProof/>
          <w:lang w:eastAsia="cs-CZ"/>
        </w:rPr>
        <w:drawing>
          <wp:inline distT="0" distB="0" distL="0" distR="0" wp14:anchorId="7BE4280F" wp14:editId="5C78FD4F">
            <wp:extent cx="5760720" cy="1000125"/>
            <wp:effectExtent l="19050" t="19050" r="11430" b="28575"/>
            <wp:docPr id="27" name="Obrázek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0001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FD0B6E" w:rsidRDefault="007A0532" w:rsidP="00EB2E60">
      <w:pPr>
        <w:jc w:val="left"/>
      </w:pPr>
      <w:r>
        <w:t xml:space="preserve">     </w:t>
      </w:r>
    </w:p>
    <w:p w:rsidR="00313C85" w:rsidRDefault="00313C85" w:rsidP="00177F31">
      <w:pPr>
        <w:ind w:left="360"/>
        <w:jc w:val="left"/>
      </w:pPr>
    </w:p>
    <w:p w:rsidR="00AA51EB" w:rsidRDefault="00D66AC6" w:rsidP="00AA51EB">
      <w:pPr>
        <w:jc w:val="left"/>
      </w:pPr>
      <w:r>
        <w:t xml:space="preserve"> </w:t>
      </w:r>
    </w:p>
    <w:p w:rsidR="00AA51EB" w:rsidRDefault="00AA51EB" w:rsidP="00AA51EB">
      <w:pPr>
        <w:jc w:val="left"/>
      </w:pPr>
    </w:p>
    <w:sectPr w:rsidR="00AA51EB" w:rsidSect="00506725">
      <w:footerReference w:type="default" r:id="rId2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D0BC9" w:rsidRDefault="002D0BC9" w:rsidP="00894429">
      <w:r>
        <w:separator/>
      </w:r>
    </w:p>
  </w:endnote>
  <w:endnote w:type="continuationSeparator" w:id="0">
    <w:p w:rsidR="002D0BC9" w:rsidRDefault="002D0BC9" w:rsidP="008944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978579"/>
      <w:docPartObj>
        <w:docPartGallery w:val="Page Numbers (Bottom of Page)"/>
        <w:docPartUnique/>
      </w:docPartObj>
    </w:sdtPr>
    <w:sdtEndPr/>
    <w:sdtContent>
      <w:p w:rsidR="0032560D" w:rsidRDefault="003B43AF">
        <w:pPr>
          <w:pStyle w:val="Zpat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067CD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32560D" w:rsidRDefault="0032560D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D0BC9" w:rsidRDefault="002D0BC9" w:rsidP="00894429">
      <w:r>
        <w:separator/>
      </w:r>
    </w:p>
  </w:footnote>
  <w:footnote w:type="continuationSeparator" w:id="0">
    <w:p w:rsidR="002D0BC9" w:rsidRDefault="002D0BC9" w:rsidP="008944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734145"/>
    <w:multiLevelType w:val="hybridMultilevel"/>
    <w:tmpl w:val="65D28406"/>
    <w:lvl w:ilvl="0" w:tplc="731EEB0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53459D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9FA57E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D46C9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52223A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F2C827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224FC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14A2D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D48D4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1146206"/>
    <w:multiLevelType w:val="hybridMultilevel"/>
    <w:tmpl w:val="AAB43420"/>
    <w:lvl w:ilvl="0" w:tplc="040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CE63B2"/>
    <w:multiLevelType w:val="hybridMultilevel"/>
    <w:tmpl w:val="3C84162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F0184E"/>
    <w:multiLevelType w:val="hybridMultilevel"/>
    <w:tmpl w:val="AAB43420"/>
    <w:lvl w:ilvl="0" w:tplc="040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366590"/>
    <w:multiLevelType w:val="hybridMultilevel"/>
    <w:tmpl w:val="73D8C8A4"/>
    <w:lvl w:ilvl="0" w:tplc="2558EE1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5" w15:restartNumberingAfterBreak="0">
    <w:nsid w:val="2F6440D7"/>
    <w:multiLevelType w:val="hybridMultilevel"/>
    <w:tmpl w:val="90F470C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F346B5"/>
    <w:multiLevelType w:val="hybridMultilevel"/>
    <w:tmpl w:val="1616BD3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DE7DFB"/>
    <w:multiLevelType w:val="hybridMultilevel"/>
    <w:tmpl w:val="0584DA14"/>
    <w:lvl w:ilvl="0" w:tplc="6E402EFC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8" w15:restartNumberingAfterBreak="0">
    <w:nsid w:val="65AA6C48"/>
    <w:multiLevelType w:val="hybridMultilevel"/>
    <w:tmpl w:val="8CDEBF16"/>
    <w:lvl w:ilvl="0" w:tplc="2A8CB6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65C685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C86E2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0B608E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6A2DF2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03E8D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A03DA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152E88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9808B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2"/>
  </w:num>
  <w:num w:numId="2">
    <w:abstractNumId w:val="4"/>
  </w:num>
  <w:num w:numId="3">
    <w:abstractNumId w:val="7"/>
  </w:num>
  <w:num w:numId="4">
    <w:abstractNumId w:val="5"/>
  </w:num>
  <w:num w:numId="5">
    <w:abstractNumId w:val="1"/>
  </w:num>
  <w:num w:numId="6">
    <w:abstractNumId w:val="3"/>
  </w:num>
  <w:num w:numId="7">
    <w:abstractNumId w:val="6"/>
  </w:num>
  <w:num w:numId="8">
    <w:abstractNumId w:val="0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MTAwMbM0NTWxNLRQ0lEKTi0uzszPAykwqQUArgrOLCwAAAA="/>
  </w:docVars>
  <w:rsids>
    <w:rsidRoot w:val="00810829"/>
    <w:rsid w:val="000121C7"/>
    <w:rsid w:val="00061801"/>
    <w:rsid w:val="000C39D0"/>
    <w:rsid w:val="000E33FC"/>
    <w:rsid w:val="00133D05"/>
    <w:rsid w:val="00165E0E"/>
    <w:rsid w:val="00177F31"/>
    <w:rsid w:val="00184CBF"/>
    <w:rsid w:val="00187F1C"/>
    <w:rsid w:val="001B58FA"/>
    <w:rsid w:val="001E7DCF"/>
    <w:rsid w:val="002537C2"/>
    <w:rsid w:val="002D0BC9"/>
    <w:rsid w:val="002D3FD2"/>
    <w:rsid w:val="00311531"/>
    <w:rsid w:val="00313C85"/>
    <w:rsid w:val="0032560D"/>
    <w:rsid w:val="003265C9"/>
    <w:rsid w:val="00370A0C"/>
    <w:rsid w:val="00372A77"/>
    <w:rsid w:val="00374A04"/>
    <w:rsid w:val="003A020F"/>
    <w:rsid w:val="003B43AF"/>
    <w:rsid w:val="00411947"/>
    <w:rsid w:val="00444B97"/>
    <w:rsid w:val="00462855"/>
    <w:rsid w:val="00464F1D"/>
    <w:rsid w:val="004A5E30"/>
    <w:rsid w:val="004D2AE0"/>
    <w:rsid w:val="004E2CC2"/>
    <w:rsid w:val="00506725"/>
    <w:rsid w:val="005509EB"/>
    <w:rsid w:val="00555D3C"/>
    <w:rsid w:val="005637A0"/>
    <w:rsid w:val="005D350F"/>
    <w:rsid w:val="005F61B9"/>
    <w:rsid w:val="00620D6A"/>
    <w:rsid w:val="0069459C"/>
    <w:rsid w:val="006E4A9F"/>
    <w:rsid w:val="006F2EA0"/>
    <w:rsid w:val="007067CD"/>
    <w:rsid w:val="007167E5"/>
    <w:rsid w:val="0078286F"/>
    <w:rsid w:val="007829FA"/>
    <w:rsid w:val="007A0532"/>
    <w:rsid w:val="007A3555"/>
    <w:rsid w:val="00801928"/>
    <w:rsid w:val="00810829"/>
    <w:rsid w:val="0081775A"/>
    <w:rsid w:val="00894429"/>
    <w:rsid w:val="008B6A24"/>
    <w:rsid w:val="008F1ECF"/>
    <w:rsid w:val="008F62C8"/>
    <w:rsid w:val="00922862"/>
    <w:rsid w:val="0096133E"/>
    <w:rsid w:val="00996DB2"/>
    <w:rsid w:val="009A33FB"/>
    <w:rsid w:val="00A203B5"/>
    <w:rsid w:val="00A54F46"/>
    <w:rsid w:val="00A912D9"/>
    <w:rsid w:val="00AA01E9"/>
    <w:rsid w:val="00AA51EB"/>
    <w:rsid w:val="00AD68B8"/>
    <w:rsid w:val="00AE13B6"/>
    <w:rsid w:val="00AE709A"/>
    <w:rsid w:val="00B12542"/>
    <w:rsid w:val="00B351D1"/>
    <w:rsid w:val="00BE4DF9"/>
    <w:rsid w:val="00BF4C7E"/>
    <w:rsid w:val="00C67E09"/>
    <w:rsid w:val="00C76EBA"/>
    <w:rsid w:val="00CB2B25"/>
    <w:rsid w:val="00CD3EE7"/>
    <w:rsid w:val="00CD4AB0"/>
    <w:rsid w:val="00D33FE6"/>
    <w:rsid w:val="00D4382D"/>
    <w:rsid w:val="00D56B23"/>
    <w:rsid w:val="00D66AC6"/>
    <w:rsid w:val="00D84DB7"/>
    <w:rsid w:val="00D90944"/>
    <w:rsid w:val="00D94FAC"/>
    <w:rsid w:val="00D96D8F"/>
    <w:rsid w:val="00E01263"/>
    <w:rsid w:val="00E76B0C"/>
    <w:rsid w:val="00EB2E60"/>
    <w:rsid w:val="00EC7370"/>
    <w:rsid w:val="00EE285C"/>
    <w:rsid w:val="00EF2877"/>
    <w:rsid w:val="00F41C21"/>
    <w:rsid w:val="00FD0B6E"/>
    <w:rsid w:val="00FD0E00"/>
    <w:rsid w:val="00FE71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3B30426-CB8E-46BC-B4F5-26B7ADA04E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C76EBA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810829"/>
    <w:pPr>
      <w:ind w:left="720"/>
      <w:contextualSpacing/>
    </w:pPr>
  </w:style>
  <w:style w:type="paragraph" w:styleId="Zhlav">
    <w:name w:val="header"/>
    <w:basedOn w:val="Normln"/>
    <w:link w:val="ZhlavChar"/>
    <w:uiPriority w:val="99"/>
    <w:semiHidden/>
    <w:unhideWhenUsed/>
    <w:rsid w:val="0089442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semiHidden/>
    <w:rsid w:val="00894429"/>
  </w:style>
  <w:style w:type="paragraph" w:styleId="Zpat">
    <w:name w:val="footer"/>
    <w:basedOn w:val="Normln"/>
    <w:link w:val="ZpatChar"/>
    <w:uiPriority w:val="99"/>
    <w:unhideWhenUsed/>
    <w:rsid w:val="0089442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894429"/>
  </w:style>
  <w:style w:type="paragraph" w:styleId="Textbubliny">
    <w:name w:val="Balloon Text"/>
    <w:basedOn w:val="Normln"/>
    <w:link w:val="TextbublinyChar"/>
    <w:uiPriority w:val="99"/>
    <w:semiHidden/>
    <w:unhideWhenUsed/>
    <w:rsid w:val="00311531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11531"/>
    <w:rPr>
      <w:rFonts w:ascii="Tahoma" w:hAnsi="Tahoma" w:cs="Tahoma"/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4D2AE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48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21557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396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8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43630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21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</TotalTime>
  <Pages>6</Pages>
  <Words>640</Words>
  <Characters>3779</Characters>
  <Application>Microsoft Office Word</Application>
  <DocSecurity>0</DocSecurity>
  <Lines>31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FUTURE Engineering, a.s.</Company>
  <LinksUpToDate>false</LinksUpToDate>
  <CharactersWithSpaces>4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skorkovsky</dc:creator>
  <cp:lastModifiedBy>Jaromir Skorkovsky</cp:lastModifiedBy>
  <cp:revision>12</cp:revision>
  <cp:lastPrinted>2017-11-13T09:33:00Z</cp:lastPrinted>
  <dcterms:created xsi:type="dcterms:W3CDTF">2018-09-23T09:28:00Z</dcterms:created>
  <dcterms:modified xsi:type="dcterms:W3CDTF">2018-09-23T12:29:00Z</dcterms:modified>
</cp:coreProperties>
</file>